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ccountant</w:t>
      </w:r>
      <w:r>
        <w:t xml:space="preserve"> </w:t>
      </w:r>
      <w:r>
        <w:t xml:space="preserve">Position</w:t>
      </w:r>
    </w:p>
    <w:bookmarkStart w:id="21" w:name="internship-application-letter"/>
    <w:p>
      <w:pPr>
        <w:pStyle w:val="Heading1"/>
      </w:pPr>
      <w:r>
        <w:t xml:space="preserve">Internship Application Letter</w:t>
      </w:r>
    </w:p>
    <w:bookmarkStart w:id="20" w:name="for-the-accountant-internship-position"/>
    <w:p>
      <w:pPr>
        <w:pStyle w:val="Heading2"/>
      </w:pPr>
      <w:r>
        <w:t xml:space="preserve">For the Accountant Internship Position</w:t>
      </w:r>
    </w:p>
    <w:bookmarkEnd w:id="20"/>
    <w:bookmarkEnd w:id="21"/>
    <w:p>
      <w:pPr>
        <w:pStyle w:val="FirstParagraph"/>
      </w:pPr>
      <w:r>
        <w:t xml:space="preserve">Your Name</w:t>
      </w:r>
      <w:r>
        <w:br/>
      </w:r>
      <w:r>
        <w:t xml:space="preserve">15-8, 3rd Cross Road</w:t>
      </w:r>
      <w:r>
        <w:br/>
      </w:r>
      <w:r>
        <w:t xml:space="preserve">Koramangala, Bangalore - 560034</w:t>
      </w:r>
      <w:r>
        <w:br/>
      </w:r>
      <w:r>
        <w:t xml:space="preserve">Karnataka, India</w:t>
      </w:r>
      <w:r>
        <w:br/>
      </w:r>
      <w:r>
        <w:t xml:space="preserve">Email: yourname@example.com</w:t>
      </w:r>
      <w:r>
        <w:br/>
      </w:r>
      <w:r>
        <w:t xml:space="preserve">Phone: +91 9876543210</w:t>
      </w:r>
      <w:r>
        <w:br/>
      </w:r>
      <w:r>
        <w:t xml:space="preserve">Date: October 26, 2023</w:t>
      </w:r>
    </w:p>
    <w:p>
      <w:pPr>
        <w:pStyle w:val="BodyText"/>
      </w:pPr>
      <w:r>
        <w:t xml:space="preserve">Hiring Manager</w:t>
      </w:r>
      <w:r>
        <w:br/>
      </w:r>
      <w:r>
        <w:t xml:space="preserve">ABC Accounting Solutions Pvt. Ltd.</w:t>
      </w:r>
      <w:r>
        <w:br/>
      </w:r>
      <w:r>
        <w:t xml:space="preserve">International Tech Park Bangalore (ITPB)</w:t>
      </w:r>
      <w:r>
        <w:br/>
      </w:r>
      <w:r>
        <w:t xml:space="preserve">Bangalore - 560103</w:t>
      </w:r>
      <w:r>
        <w:br/>
      </w:r>
      <w:r>
        <w:t xml:space="preserve">Karnataka, India</w:t>
      </w:r>
    </w:p>
    <w:bookmarkStart w:id="22" w:name="X55711d82c928e7dfd4b214ecb4310b71fbcc738"/>
    <w:p>
      <w:pPr>
        <w:pStyle w:val="Heading2"/>
      </w:pPr>
      <w:r>
        <w:t xml:space="preserve">Subject: Application for Accountant Internship Position</w:t>
      </w:r>
    </w:p>
    <w:p>
      <w:pPr>
        <w:pStyle w:val="FirstParagraph"/>
      </w:pPr>
      <w:r>
        <w:t xml:space="preserve">Dear Hiring Manager,</w:t>
      </w:r>
    </w:p>
    <w:p>
      <w:pPr>
        <w:pStyle w:val="BodyText"/>
      </w:pPr>
      <w:r>
        <w:t xml:space="preserve">It is with immense enthusiasm that I submit my application for the Accountant Internship position at ABC Accounting Solutions Pvt. Ltd., a premier accounting firm celebrated for its excellence in financial advisory services across India Bangalore. As a final-year Bachelor of Commerce (B.Com) student specializing in Accounting and Finance at Christ University, Bangalore, I have meticulously prepared myself to contribute meaningfully to your team while gaining hands-on experience in a dynamic corporate environment that defines the professional landscape of India Bangalore.</w:t>
      </w:r>
    </w:p>
    <w:p>
      <w:pPr>
        <w:pStyle w:val="BodyText"/>
      </w:pPr>
      <w:r>
        <w:t xml:space="preserve">My academic journey has been deliberately structured to build a robust foundation for a career as an Accountant. I've maintained a consistent CGPA of 8.7/10, with distinction in core accounting subjects including Financial Accounting, Cost Accounting, Taxation Law (Income Tax Act), and Advanced Corporate Accounting. In my recent semester project at Christ University's Center for Business Excellence, I conducted a comprehensive analysis of GST compliance challenges faced by SMEs operating in India Bangalore's IT sector – a project directly aligned with the operational realities you navigate daily. This experience revealed how strategic accounting practices can significantly enhance business resilience, particularly within Bangalore's rapidly evolving economic ecosystem.</w:t>
      </w:r>
    </w:p>
    <w:p>
      <w:pPr>
        <w:pStyle w:val="BodyText"/>
      </w:pPr>
      <w:r>
        <w:t xml:space="preserve">Beyond academic rigor, I've actively pursued practical exposure that prepares me for real-world accounting challenges. As a volunteer intern at M/s Sharma &amp; Co., Chartered Accountants (a mid-tier firm in Indiranagar, Bangalore), I assisted in preparing monthly financial statements for 15+ clients across manufacturing and services sectors. My responsibilities included reconciling bank statements, processing accounts payable/receivable entries, and generating VAT/GST reports using Tally ERP 9 – software widely adopted by leading accounting firms throughout India Bangalore. This experience taught me that precision in transaction recording isn't merely a technical requirement; it's the bedrock of trust between Accountants and their clients. I also contributed to creating digital financial dashboards for client presentations, demonstrating my ability to translate complex data into actionable business insights – a skill crucial for modern Accountants navigating Bangalore's tech-forward corporate culture.</w:t>
      </w:r>
    </w:p>
    <w:p>
      <w:pPr>
        <w:pStyle w:val="BodyText"/>
      </w:pPr>
      <w:r>
        <w:t xml:space="preserve">What particularly excites me about this internship opportunity is ABC Accounting Solutions' reputation for nurturing talent through structured mentorship. I've closely followed your firm's innovative work in sustainable finance frameworks for startups at Bengaluru's Embassy Business Park, an initiative that perfectly embodies the future direction of Accountancy in India Bangalore. The prospect of learning from your team while contributing to projects like the recent "Green Accounting Certification" program for local manufacturers deeply resonates with my career vision. I am particularly eager to apply my proficiency in Excel (with advanced functions like VLOOKUP, PivotTables, and macros) and familiarity with Zoho Books accounting software within your workflow – capabilities I've honed through multiple university projects involving financial forecasting models.</w:t>
      </w:r>
    </w:p>
    <w:p>
      <w:pPr>
        <w:pStyle w:val="BodyText"/>
      </w:pPr>
      <w:r>
        <w:t xml:space="preserve">Bangalore's position as India's Silicon Valley makes it an unparalleled environment for accounting professionals. The city's unique blend of multinational corporations, innovative startups, and established SMEs creates a rich ecosystem where Accountants must master both traditional financial principles and modern digital tools. My three-month internship at a Bengaluru-based fintech startup exposed me to this dynamic: while processing payroll for 200+ employees using cloud-based HRIS systems, I witnessed firsthand how real-time accounting data drives strategic decisions in agile business environments. This experience solidified my understanding that Accountants in India Bangalore must be versatile problem-solvers – adept at navigating regulatory complexities while embracing technology-driven solutions. Your firm's location within the International Tech Park Bangalore places you at the heart of this innovation, making it an ideal setting for me to grow as a professional Accountant.</w:t>
      </w:r>
    </w:p>
    <w:p>
      <w:pPr>
        <w:pStyle w:val="BodyText"/>
      </w:pPr>
      <w:r>
        <w:t xml:space="preserve">My commitment to ethical accounting practices was reinforced during my volunteer work with "Sahaj Seva Trust," where I managed donation receipts and financial reporting for community health initiatives in Whitefield, Bangalore. This role taught me that Accountants serve as guardians of financial integrity – a responsibility I take seriously when handling sensitive business data. Furthermore, my active participation in the Finance Club at Christ University has developed my ability to collaborate effectively; I co-organized the "Accounting Trends 2023" seminar featuring industry experts from Deloitte Bangalore, which deepened my understanding of how regulatory changes like the new Companies Amendment Act impact day-to-day accounting operations across India.</w:t>
      </w:r>
    </w:p>
    <w:p>
      <w:pPr>
        <w:pStyle w:val="BodyText"/>
      </w:pPr>
      <w:r>
        <w:t xml:space="preserve">I am confident that my academic preparation, practical experience with accounting software, and genuine passion for financial management align seamlessly with ABC Accounting Solutions' standards. As an aspiring Accountant in India Bangalore, I recognize this internship as a pivotal step toward becoming a professional who contributes to business growth through precise financial stewardship. My resume, attached for your review, provides further detail on my qualifications and achievements.</w:t>
      </w:r>
    </w:p>
    <w:p>
      <w:pPr>
        <w:pStyle w:val="BodyText"/>
      </w:pPr>
      <w:r>
        <w:t xml:space="preserve">Thank you for considering my Internship Application Letter. I am eager to discuss how my proactive approach and dedication to accounting excellence can benefit ABC Accounting Solutions. I am available for an interview at your earliest convenience, whether in person at your International Tech Park Bangalore office or via video conference. Please feel free to contact me at +91 9876543210 or yourname@example.com.</w:t>
      </w:r>
    </w:p>
    <w:p>
      <w:pPr>
        <w:pStyle w:val="BodyText"/>
      </w:pPr>
      <w:r>
        <w:t xml:space="preserve">I look forward to the possibility of contributing to your team and furthering my journey as a professional Accountant within India Bangalore's thriving financial community.</w:t>
      </w:r>
    </w:p>
    <w:p>
      <w:pPr>
        <w:pStyle w:val="BodyText"/>
      </w:pPr>
      <w:r>
        <w:t xml:space="preserve">Sincerely,</w:t>
      </w:r>
    </w:p>
    <w:p>
      <w:pPr>
        <w:pStyle w:val="BodyText"/>
      </w:pPr>
      <w:r>
        <w:t xml:space="preserve">Your Full Name</w:t>
      </w:r>
    </w:p>
    <w:p>
      <w:r>
        <w:pict>
          <v:rect style="width:0;height:1.5pt" o:hralign="center" o:hrstd="t" o:hr="t"/>
        </w:pict>
      </w:r>
    </w:p>
    <w:p>
      <w:pPr>
        <w:pStyle w:val="FirstParagraph"/>
      </w:pPr>
      <w:r>
        <w:t xml:space="preserve">This Internship Application Letter reflects my commitment to professional growth as an Accountant in India Bangalore. I am excited about the opportunity to learn from industry leaders while contributing to ABC Accounting Solutions' reputation for excellence.</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ccountant Position</dc:title>
  <dc:creator/>
  <dc:language>en</dc:language>
  <cp:keywords/>
  <dcterms:created xsi:type="dcterms:W3CDTF">2026-07-21T16:20:16Z</dcterms:created>
  <dcterms:modified xsi:type="dcterms:W3CDTF">2026-07-21T16:20:16Z</dcterms:modified>
</cp:coreProperties>
</file>

<file path=docProps/custom.xml><?xml version="1.0" encoding="utf-8"?>
<Properties xmlns="http://schemas.openxmlformats.org/officeDocument/2006/custom-properties" xmlns:vt="http://schemas.openxmlformats.org/officeDocument/2006/docPropsVTypes"/>
</file>